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E1A" w:rsidRPr="00215D94" w:rsidRDefault="00D91E1A" w:rsidP="00215D9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proofErr w:type="gramStart"/>
      <w:r w:rsidRPr="00D91E1A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request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scann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similarity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iThenticat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(https://app.ithenticate.com/en_us/login) program (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Exclud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quote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Exclud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bibliography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option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check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institution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ffiliat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prior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submission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manuscript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exce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25%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similarity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loaded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time of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similarity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report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as PDF Format. </w:t>
      </w:r>
      <w:proofErr w:type="spellStart"/>
      <w:proofErr w:type="gramEnd"/>
      <w:r w:rsidRPr="00D91E1A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comply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rul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sent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1E1A">
        <w:rPr>
          <w:rFonts w:ascii="Times New Roman" w:hAnsi="Times New Roman" w:cs="Times New Roman"/>
          <w:sz w:val="24"/>
          <w:szCs w:val="24"/>
        </w:rPr>
        <w:t>editing</w:t>
      </w:r>
      <w:proofErr w:type="spellEnd"/>
      <w:r w:rsidRPr="00D91E1A">
        <w:rPr>
          <w:rFonts w:ascii="Times New Roman" w:hAnsi="Times New Roman" w:cs="Times New Roman"/>
          <w:sz w:val="24"/>
          <w:szCs w:val="24"/>
        </w:rPr>
        <w:t>.</w:t>
      </w:r>
    </w:p>
    <w:sectPr w:rsidR="00D91E1A" w:rsidRPr="00215D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jAGAhNTE0szYyUdpeDU4uLM/DyQAqNaAGasxZQsAAAA"/>
  </w:docVars>
  <w:rsids>
    <w:rsidRoot w:val="00927E84"/>
    <w:rsid w:val="000A0EDA"/>
    <w:rsid w:val="00215D94"/>
    <w:rsid w:val="003117CA"/>
    <w:rsid w:val="0059507A"/>
    <w:rsid w:val="0061594F"/>
    <w:rsid w:val="00927E84"/>
    <w:rsid w:val="00D91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CC194"/>
  <w15:chartTrackingRefBased/>
  <w15:docId w15:val="{F663B411-A7C4-456C-82BE-A3C979BFE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7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58962">
          <w:marLeft w:val="0"/>
          <w:marRight w:val="0"/>
          <w:marTop w:val="0"/>
          <w:marBottom w:val="300"/>
          <w:divBdr>
            <w:top w:val="single" w:sz="6" w:space="11" w:color="BCE8F1"/>
            <w:left w:val="single" w:sz="6" w:space="11" w:color="BCE8F1"/>
            <w:bottom w:val="single" w:sz="6" w:space="11" w:color="BCE8F1"/>
            <w:right w:val="single" w:sz="6" w:space="11" w:color="BCE8F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Evlice</dc:creator>
  <cp:keywords/>
  <dc:description/>
  <cp:lastModifiedBy>Emre Evlice</cp:lastModifiedBy>
  <cp:revision>2</cp:revision>
  <dcterms:created xsi:type="dcterms:W3CDTF">2019-01-14T11:28:00Z</dcterms:created>
  <dcterms:modified xsi:type="dcterms:W3CDTF">2019-01-14T11:28:00Z</dcterms:modified>
</cp:coreProperties>
</file>